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63642C" w:rsidP="0063642C">
      <w:pPr>
        <w:jc w:val="center"/>
        <w:rPr>
          <w:sz w:val="28"/>
          <w:szCs w:val="28"/>
        </w:rPr>
      </w:pPr>
      <w:r w:rsidRPr="0063642C">
        <w:rPr>
          <w:sz w:val="28"/>
          <w:szCs w:val="28"/>
        </w:rPr>
        <w:t>Bukti Editorial Team dan ToC</w:t>
      </w:r>
      <w:r>
        <w:rPr>
          <w:sz w:val="28"/>
          <w:szCs w:val="28"/>
        </w:rPr>
        <w:t xml:space="preserve"> </w:t>
      </w:r>
    </w:p>
    <w:p w:rsidR="0063642C" w:rsidRDefault="0063642C" w:rsidP="00FF4DEE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“ </w:t>
      </w:r>
      <w:r w:rsidR="00FF4DEE" w:rsidRPr="00FF4DEE">
        <w:rPr>
          <w:sz w:val="28"/>
          <w:szCs w:val="28"/>
        </w:rPr>
        <w:t>Literature Review: Mengkonsumsi Junk Food Dan Kejadian Obesitas Pada Remaja SMA</w:t>
      </w:r>
      <w:r w:rsidR="00FF4DEE">
        <w:rPr>
          <w:sz w:val="28"/>
          <w:szCs w:val="28"/>
        </w:rPr>
        <w:t>”</w:t>
      </w:r>
    </w:p>
    <w:p w:rsidR="0063642C" w:rsidRDefault="0063642C" w:rsidP="0063642C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4FB8792D" wp14:editId="4244FA78">
            <wp:extent cx="5426015" cy="71818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6872" r="12658"/>
                    <a:stretch/>
                  </pic:blipFill>
                  <pic:spPr bwMode="auto">
                    <a:xfrm>
                      <a:off x="0" y="0"/>
                      <a:ext cx="5434384" cy="7192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2A0" w:rsidRPr="0063642C" w:rsidRDefault="00F542A0" w:rsidP="0063642C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DC84F1D" wp14:editId="77FE8872">
            <wp:extent cx="6400165" cy="4524375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04872" cy="452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42A0" w:rsidRPr="006364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cwMjE1tzQwNzNT0lEKTi0uzszPAykwrAUAy2ahbCwAAAA="/>
  </w:docVars>
  <w:rsids>
    <w:rsidRoot w:val="0063642C"/>
    <w:rsid w:val="0063642C"/>
    <w:rsid w:val="006E2E4F"/>
    <w:rsid w:val="00C9409D"/>
    <w:rsid w:val="00F542A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BDB04"/>
  <w15:chartTrackingRefBased/>
  <w15:docId w15:val="{4E0A3466-E449-417F-A833-69AC01A21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9-01T03:36:00Z</dcterms:created>
  <dcterms:modified xsi:type="dcterms:W3CDTF">2022-09-01T03:47:00Z</dcterms:modified>
</cp:coreProperties>
</file>